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82D83" w14:textId="7B03F28D" w:rsidR="00F26181" w:rsidRDefault="00E467D6">
      <w:r>
        <w:t>Objectives:</w:t>
      </w:r>
    </w:p>
    <w:p w14:paraId="617D08A7" w14:textId="1F1F7829" w:rsidR="00E467D6" w:rsidRDefault="00E467D6">
      <w:r>
        <w:t>J Frame and Databases…</w:t>
      </w:r>
    </w:p>
    <w:p w14:paraId="155187C0" w14:textId="73D195D5" w:rsidR="00E467D6" w:rsidRDefault="00E467D6"/>
    <w:p w14:paraId="4A6DF85A" w14:textId="77DD64CA" w:rsidR="00E467D6" w:rsidRDefault="00E467D6"/>
    <w:p w14:paraId="5EA6793A" w14:textId="2202FF47" w:rsidR="00E467D6" w:rsidRDefault="00E467D6">
      <w:r>
        <w:t xml:space="preserve">Project: </w:t>
      </w:r>
      <w:r w:rsidR="009E3DF7">
        <w:t>this program will have the ability to</w:t>
      </w:r>
      <w:r w:rsidR="00A469F0">
        <w:t xml:space="preserve"> select, insert, update, and delete form the population database and table. The program will also have the ability to order by using ascending or descending. </w:t>
      </w:r>
    </w:p>
    <w:p w14:paraId="6808152A" w14:textId="397374C2" w:rsidR="00A469F0" w:rsidRDefault="00A469F0">
      <w:r>
        <w:t xml:space="preserve">Hint: research the </w:t>
      </w:r>
      <w:proofErr w:type="spellStart"/>
      <w:r>
        <w:t>sql</w:t>
      </w:r>
      <w:proofErr w:type="spellEnd"/>
      <w:r>
        <w:t xml:space="preserve"> order by </w:t>
      </w:r>
      <w:proofErr w:type="spellStart"/>
      <w:r>
        <w:t>asc</w:t>
      </w:r>
      <w:proofErr w:type="spellEnd"/>
      <w:r>
        <w:t xml:space="preserve"> and desc.</w:t>
      </w:r>
    </w:p>
    <w:p w14:paraId="1D530587" w14:textId="1C943D4E" w:rsidR="00A469F0" w:rsidRDefault="00A469F0">
      <w:r>
        <w:t>The program will have the function to get the min, max and average of a population.</w:t>
      </w:r>
    </w:p>
    <w:p w14:paraId="7E009713" w14:textId="4AB176B8" w:rsidR="00A469F0" w:rsidRPr="00C140AC" w:rsidRDefault="00A469F0" w:rsidP="00A469F0">
      <w:pPr>
        <w:pStyle w:val="ListParagraph"/>
        <w:numPr>
          <w:ilvl w:val="0"/>
          <w:numId w:val="1"/>
        </w:numPr>
      </w:pPr>
      <w:r>
        <w:t xml:space="preserve">Create a database labeled as </w:t>
      </w:r>
      <w:proofErr w:type="spellStart"/>
      <w:r>
        <w:rPr>
          <w:b/>
        </w:rPr>
        <w:t>populationDB</w:t>
      </w:r>
      <w:proofErr w:type="spellEnd"/>
    </w:p>
    <w:p w14:paraId="152459D2" w14:textId="77777777" w:rsidR="00C140AC" w:rsidRPr="00A469F0" w:rsidRDefault="00C140AC" w:rsidP="00C140AC">
      <w:pPr>
        <w:pStyle w:val="ListParagraph"/>
      </w:pPr>
    </w:p>
    <w:p w14:paraId="1A93EA85" w14:textId="2E969320" w:rsidR="00A469F0" w:rsidRPr="00C140AC" w:rsidRDefault="00A469F0" w:rsidP="00A469F0">
      <w:pPr>
        <w:pStyle w:val="ListParagraph"/>
        <w:numPr>
          <w:ilvl w:val="0"/>
          <w:numId w:val="1"/>
        </w:numPr>
      </w:pPr>
      <w:r>
        <w:t xml:space="preserve">Design the following table, label it as </w:t>
      </w:r>
      <w:proofErr w:type="spellStart"/>
      <w:r>
        <w:rPr>
          <w:b/>
        </w:rPr>
        <w:t>populationTable</w:t>
      </w:r>
      <w:proofErr w:type="spellEnd"/>
    </w:p>
    <w:p w14:paraId="76AFB1F9" w14:textId="77777777" w:rsidR="00C140AC" w:rsidRDefault="00C140AC" w:rsidP="00C140AC">
      <w:pPr>
        <w:pStyle w:val="ListParagraph"/>
      </w:pPr>
    </w:p>
    <w:p w14:paraId="6196F130" w14:textId="77777777" w:rsidR="00C140AC" w:rsidRPr="00A469F0" w:rsidRDefault="00C140AC" w:rsidP="00C140AC">
      <w:pPr>
        <w:pStyle w:val="ListParagraph"/>
      </w:pPr>
    </w:p>
    <w:p w14:paraId="7C095961" w14:textId="66F1B88E" w:rsidR="00A469F0" w:rsidRDefault="00965CB9" w:rsidP="00A469F0">
      <w:pPr>
        <w:pStyle w:val="ListParagraph"/>
        <w:numPr>
          <w:ilvl w:val="0"/>
          <w:numId w:val="1"/>
        </w:numPr>
      </w:pPr>
      <w:r>
        <w:t xml:space="preserve">Below is the structure of the table. Enter 10 cities and research their current population on the internet.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84"/>
        <w:gridCol w:w="4346"/>
      </w:tblGrid>
      <w:tr w:rsidR="00965CB9" w14:paraId="6CB15297" w14:textId="77777777" w:rsidTr="00965CB9">
        <w:tc>
          <w:tcPr>
            <w:tcW w:w="4675" w:type="dxa"/>
          </w:tcPr>
          <w:p w14:paraId="26CF95FE" w14:textId="142AF789" w:rsidR="00965CB9" w:rsidRPr="00965CB9" w:rsidRDefault="00965CB9" w:rsidP="00965CB9">
            <w:pPr>
              <w:pStyle w:val="ListParagraph"/>
              <w:ind w:left="0"/>
              <w:jc w:val="center"/>
              <w:rPr>
                <w:b/>
              </w:rPr>
            </w:pPr>
            <w:r w:rsidRPr="00965CB9">
              <w:rPr>
                <w:b/>
              </w:rPr>
              <w:t>City</w:t>
            </w:r>
          </w:p>
        </w:tc>
        <w:tc>
          <w:tcPr>
            <w:tcW w:w="4675" w:type="dxa"/>
          </w:tcPr>
          <w:p w14:paraId="04B9F324" w14:textId="56311404" w:rsidR="00965CB9" w:rsidRPr="00965CB9" w:rsidRDefault="00965CB9" w:rsidP="00965CB9">
            <w:pPr>
              <w:pStyle w:val="ListParagraph"/>
              <w:ind w:left="0"/>
              <w:jc w:val="center"/>
              <w:rPr>
                <w:b/>
              </w:rPr>
            </w:pPr>
            <w:r w:rsidRPr="00965CB9">
              <w:rPr>
                <w:b/>
              </w:rPr>
              <w:t>Population</w:t>
            </w:r>
          </w:p>
        </w:tc>
      </w:tr>
      <w:tr w:rsidR="00965CB9" w14:paraId="37C5B62B" w14:textId="77777777" w:rsidTr="00965CB9">
        <w:tc>
          <w:tcPr>
            <w:tcW w:w="4675" w:type="dxa"/>
          </w:tcPr>
          <w:p w14:paraId="69BA52A1" w14:textId="77777777" w:rsidR="00965CB9" w:rsidRDefault="00965CB9" w:rsidP="00965CB9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2C00DA5C" w14:textId="77777777" w:rsidR="00965CB9" w:rsidRDefault="00965CB9" w:rsidP="00965CB9">
            <w:pPr>
              <w:pStyle w:val="ListParagraph"/>
              <w:ind w:left="0"/>
            </w:pPr>
          </w:p>
        </w:tc>
      </w:tr>
      <w:tr w:rsidR="00965CB9" w14:paraId="0D29B9C4" w14:textId="77777777" w:rsidTr="00965CB9">
        <w:tc>
          <w:tcPr>
            <w:tcW w:w="4675" w:type="dxa"/>
          </w:tcPr>
          <w:p w14:paraId="36EA52AF" w14:textId="77777777" w:rsidR="00965CB9" w:rsidRDefault="00965CB9" w:rsidP="00965CB9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5672CCDA" w14:textId="77777777" w:rsidR="00965CB9" w:rsidRDefault="00965CB9" w:rsidP="00965CB9">
            <w:pPr>
              <w:pStyle w:val="ListParagraph"/>
              <w:ind w:left="0"/>
            </w:pPr>
          </w:p>
        </w:tc>
      </w:tr>
    </w:tbl>
    <w:p w14:paraId="00C285AD" w14:textId="7D22839E" w:rsidR="00965CB9" w:rsidRDefault="00965CB9" w:rsidP="00965CB9">
      <w:pPr>
        <w:pStyle w:val="ListParagraph"/>
      </w:pPr>
    </w:p>
    <w:p w14:paraId="3020401B" w14:textId="0DDDE34B" w:rsidR="00965CB9" w:rsidRDefault="00965CB9" w:rsidP="00965CB9">
      <w:pPr>
        <w:pStyle w:val="ListParagraph"/>
        <w:numPr>
          <w:ilvl w:val="0"/>
          <w:numId w:val="1"/>
        </w:numPr>
      </w:pPr>
      <w:r>
        <w:t>Using a j table</w:t>
      </w:r>
      <w:r w:rsidR="007D32D6">
        <w:t xml:space="preserve"> as output</w:t>
      </w:r>
      <w:r>
        <w:t xml:space="preserve"> ascend the city column alphabetic order</w:t>
      </w:r>
      <w:r w:rsidR="00DC2863">
        <w:t xml:space="preserve"> (the results should display in the j table)</w:t>
      </w:r>
    </w:p>
    <w:p w14:paraId="146568EC" w14:textId="09A27F90" w:rsidR="005619C3" w:rsidRPr="005619C3" w:rsidRDefault="005619C3" w:rsidP="005619C3">
      <w:pPr>
        <w:jc w:val="center"/>
        <w:rPr>
          <w:b/>
          <w:color w:val="FF0000"/>
        </w:rPr>
      </w:pPr>
      <w:r w:rsidRPr="005619C3">
        <w:rPr>
          <w:b/>
          <w:color w:val="FF0000"/>
        </w:rPr>
        <w:t>#1 print screen the output below here.</w:t>
      </w:r>
    </w:p>
    <w:p w14:paraId="233C87C3" w14:textId="77777777" w:rsidR="00C140AC" w:rsidRDefault="00C140AC" w:rsidP="00C140AC">
      <w:pPr>
        <w:pStyle w:val="ListParagraph"/>
      </w:pPr>
    </w:p>
    <w:p w14:paraId="6C745084" w14:textId="643115E2" w:rsidR="00965CB9" w:rsidRDefault="00965CB9" w:rsidP="00DC2863">
      <w:pPr>
        <w:pStyle w:val="ListParagraph"/>
        <w:numPr>
          <w:ilvl w:val="0"/>
          <w:numId w:val="1"/>
        </w:numPr>
      </w:pPr>
      <w:r>
        <w:t xml:space="preserve">Using the j table </w:t>
      </w:r>
      <w:r w:rsidR="007D32D6">
        <w:t>as output</w:t>
      </w:r>
      <w:r w:rsidR="007D32D6">
        <w:t xml:space="preserve"> </w:t>
      </w:r>
      <w:r>
        <w:t xml:space="preserve">descend </w:t>
      </w:r>
      <w:r>
        <w:t>the city column</w:t>
      </w:r>
      <w:r w:rsidR="00DC2863">
        <w:t xml:space="preserve"> </w:t>
      </w:r>
      <w:r w:rsidR="00DC2863">
        <w:t>population</w:t>
      </w:r>
      <w:r w:rsidR="00DC2863">
        <w:t xml:space="preserve"> </w:t>
      </w:r>
      <w:r w:rsidR="00DC2863">
        <w:t xml:space="preserve">(the results should display in the j table) </w:t>
      </w:r>
    </w:p>
    <w:p w14:paraId="01854BDE" w14:textId="4329C59C" w:rsidR="00C140AC" w:rsidRDefault="00C140AC" w:rsidP="00C140AC">
      <w:pPr>
        <w:pStyle w:val="ListParagraph"/>
      </w:pPr>
    </w:p>
    <w:p w14:paraId="66DCDE58" w14:textId="48D6CC62" w:rsidR="005B14D6" w:rsidRPr="005619C3" w:rsidRDefault="005B14D6" w:rsidP="005B14D6">
      <w:pPr>
        <w:jc w:val="center"/>
        <w:rPr>
          <w:b/>
          <w:color w:val="FF0000"/>
        </w:rPr>
      </w:pPr>
      <w:r w:rsidRPr="005619C3">
        <w:rPr>
          <w:b/>
          <w:color w:val="FF0000"/>
        </w:rPr>
        <w:t>#</w:t>
      </w:r>
      <w:r>
        <w:rPr>
          <w:b/>
          <w:color w:val="FF0000"/>
        </w:rPr>
        <w:t>2</w:t>
      </w:r>
      <w:r w:rsidRPr="005619C3">
        <w:rPr>
          <w:b/>
          <w:color w:val="FF0000"/>
        </w:rPr>
        <w:t xml:space="preserve"> print screen the output below here.</w:t>
      </w:r>
    </w:p>
    <w:p w14:paraId="348ED70D" w14:textId="77777777" w:rsidR="005B14D6" w:rsidRDefault="005B14D6" w:rsidP="00C140AC">
      <w:pPr>
        <w:pStyle w:val="ListParagraph"/>
      </w:pPr>
    </w:p>
    <w:p w14:paraId="4A217B55" w14:textId="77777777" w:rsidR="00C140AC" w:rsidRDefault="00C140AC" w:rsidP="00C140AC">
      <w:pPr>
        <w:pStyle w:val="ListParagraph"/>
      </w:pPr>
    </w:p>
    <w:p w14:paraId="01B851D2" w14:textId="5EEE7362" w:rsidR="00965CB9" w:rsidRDefault="00DC2863" w:rsidP="00965CB9">
      <w:pPr>
        <w:pStyle w:val="ListParagraph"/>
        <w:numPr>
          <w:ilvl w:val="0"/>
          <w:numId w:val="1"/>
        </w:numPr>
      </w:pPr>
      <w:r>
        <w:t>G</w:t>
      </w:r>
      <w:r w:rsidR="00EB30DF">
        <w:t xml:space="preserve">et the total/sum of all city population (output the results in a </w:t>
      </w:r>
      <w:proofErr w:type="spellStart"/>
      <w:r w:rsidR="00EB30DF">
        <w:t>JOptionPane</w:t>
      </w:r>
      <w:proofErr w:type="spellEnd"/>
      <w:r w:rsidR="00EB30DF">
        <w:t xml:space="preserve"> message Box)</w:t>
      </w:r>
    </w:p>
    <w:p w14:paraId="7CCD5741" w14:textId="736BB878" w:rsidR="00C140AC" w:rsidRDefault="00C140AC" w:rsidP="00C140AC">
      <w:pPr>
        <w:pStyle w:val="ListParagraph"/>
      </w:pPr>
    </w:p>
    <w:p w14:paraId="0690D0E1" w14:textId="7CA9EFD2" w:rsidR="005B14D6" w:rsidRDefault="005B14D6" w:rsidP="00C140AC">
      <w:pPr>
        <w:pStyle w:val="ListParagraph"/>
      </w:pPr>
    </w:p>
    <w:p w14:paraId="3CFC86D4" w14:textId="450BD7E1" w:rsidR="005B14D6" w:rsidRPr="005619C3" w:rsidRDefault="005B14D6" w:rsidP="005B14D6">
      <w:pPr>
        <w:jc w:val="center"/>
        <w:rPr>
          <w:b/>
          <w:color w:val="FF0000"/>
        </w:rPr>
      </w:pPr>
      <w:r w:rsidRPr="005619C3">
        <w:rPr>
          <w:b/>
          <w:color w:val="FF0000"/>
        </w:rPr>
        <w:t>#</w:t>
      </w:r>
      <w:r>
        <w:rPr>
          <w:b/>
          <w:color w:val="FF0000"/>
        </w:rPr>
        <w:t xml:space="preserve">3 </w:t>
      </w:r>
      <w:r w:rsidRPr="005619C3">
        <w:rPr>
          <w:b/>
          <w:color w:val="FF0000"/>
        </w:rPr>
        <w:t>print screen the output below here.</w:t>
      </w:r>
    </w:p>
    <w:p w14:paraId="1E625250" w14:textId="77777777" w:rsidR="005B14D6" w:rsidRDefault="005B14D6" w:rsidP="00C140AC">
      <w:pPr>
        <w:pStyle w:val="ListParagraph"/>
      </w:pPr>
    </w:p>
    <w:p w14:paraId="7A130A5D" w14:textId="6C9964F4" w:rsidR="00EB30DF" w:rsidRDefault="00DC2863" w:rsidP="00DC2863">
      <w:pPr>
        <w:pStyle w:val="ListParagraph"/>
        <w:numPr>
          <w:ilvl w:val="0"/>
          <w:numId w:val="1"/>
        </w:numPr>
      </w:pPr>
      <w:r>
        <w:t>G</w:t>
      </w:r>
      <w:r w:rsidR="00EB30DF">
        <w:t xml:space="preserve">et the </w:t>
      </w:r>
      <w:r w:rsidR="00EB30DF">
        <w:t>average</w:t>
      </w:r>
      <w:r w:rsidR="00EB30DF">
        <w:t xml:space="preserve"> of all city population</w:t>
      </w:r>
      <w:r>
        <w:t xml:space="preserve"> </w:t>
      </w:r>
      <w:proofErr w:type="spellStart"/>
      <w:r>
        <w:t>population</w:t>
      </w:r>
      <w:proofErr w:type="spellEnd"/>
      <w:r>
        <w:t xml:space="preserve"> (output the results in a </w:t>
      </w:r>
      <w:proofErr w:type="spellStart"/>
      <w:r>
        <w:t>JOptionPane</w:t>
      </w:r>
      <w:proofErr w:type="spellEnd"/>
      <w:r>
        <w:t xml:space="preserve"> message Box)</w:t>
      </w:r>
    </w:p>
    <w:p w14:paraId="724E7834" w14:textId="3DE99510" w:rsidR="00C140AC" w:rsidRDefault="00C140AC" w:rsidP="00C140AC">
      <w:pPr>
        <w:pStyle w:val="ListParagraph"/>
      </w:pPr>
    </w:p>
    <w:p w14:paraId="6D093CFE" w14:textId="41C34FA3" w:rsidR="005B14D6" w:rsidRPr="005619C3" w:rsidRDefault="005B14D6" w:rsidP="005B14D6">
      <w:pPr>
        <w:jc w:val="center"/>
        <w:rPr>
          <w:b/>
          <w:color w:val="FF0000"/>
        </w:rPr>
      </w:pPr>
      <w:r w:rsidRPr="005619C3">
        <w:rPr>
          <w:b/>
          <w:color w:val="FF0000"/>
        </w:rPr>
        <w:lastRenderedPageBreak/>
        <w:t>#</w:t>
      </w:r>
      <w:r>
        <w:rPr>
          <w:b/>
          <w:color w:val="FF0000"/>
        </w:rPr>
        <w:t>4</w:t>
      </w:r>
      <w:r>
        <w:rPr>
          <w:b/>
          <w:color w:val="FF0000"/>
        </w:rPr>
        <w:t xml:space="preserve"> </w:t>
      </w:r>
      <w:r w:rsidRPr="005619C3">
        <w:rPr>
          <w:b/>
          <w:color w:val="FF0000"/>
        </w:rPr>
        <w:t>print screen the output below here.</w:t>
      </w:r>
    </w:p>
    <w:p w14:paraId="45085DF4" w14:textId="77777777" w:rsidR="005B14D6" w:rsidRDefault="005B14D6" w:rsidP="00C140AC">
      <w:pPr>
        <w:pStyle w:val="ListParagraph"/>
      </w:pPr>
    </w:p>
    <w:p w14:paraId="53C2C6B9" w14:textId="77777777" w:rsidR="00C140AC" w:rsidRDefault="00C140AC" w:rsidP="00C140AC">
      <w:pPr>
        <w:pStyle w:val="ListParagraph"/>
      </w:pPr>
    </w:p>
    <w:p w14:paraId="00EACFE0" w14:textId="7CD2FE9F" w:rsidR="00EB30DF" w:rsidRDefault="00EB30DF" w:rsidP="00EB30DF">
      <w:pPr>
        <w:pStyle w:val="ListParagraph"/>
        <w:numPr>
          <w:ilvl w:val="0"/>
          <w:numId w:val="1"/>
        </w:numPr>
      </w:pPr>
      <w:r>
        <w:t xml:space="preserve">Using the j table as output get the </w:t>
      </w:r>
      <w:r>
        <w:t>min</w:t>
      </w:r>
      <w:r>
        <w:t xml:space="preserve"> city population</w:t>
      </w:r>
      <w:r>
        <w:t xml:space="preserve"> (should only display one city</w:t>
      </w:r>
      <w:r w:rsidR="00DC2863">
        <w:t xml:space="preserve"> on the j table</w:t>
      </w:r>
      <w:r>
        <w:t>)</w:t>
      </w:r>
    </w:p>
    <w:p w14:paraId="457F14DE" w14:textId="228B79C6" w:rsidR="005B14D6" w:rsidRDefault="005B14D6" w:rsidP="005B14D6"/>
    <w:p w14:paraId="23242370" w14:textId="394A8E34" w:rsidR="005B14D6" w:rsidRPr="005619C3" w:rsidRDefault="005B14D6" w:rsidP="005B14D6">
      <w:pPr>
        <w:jc w:val="center"/>
        <w:rPr>
          <w:b/>
          <w:color w:val="FF0000"/>
        </w:rPr>
      </w:pPr>
      <w:r w:rsidRPr="005619C3">
        <w:rPr>
          <w:b/>
          <w:color w:val="FF0000"/>
        </w:rPr>
        <w:t>#</w:t>
      </w:r>
      <w:r>
        <w:rPr>
          <w:b/>
          <w:color w:val="FF0000"/>
        </w:rPr>
        <w:t>5</w:t>
      </w:r>
      <w:r>
        <w:rPr>
          <w:b/>
          <w:color w:val="FF0000"/>
        </w:rPr>
        <w:t xml:space="preserve"> </w:t>
      </w:r>
      <w:r w:rsidRPr="005619C3">
        <w:rPr>
          <w:b/>
          <w:color w:val="FF0000"/>
        </w:rPr>
        <w:t>print screen the output below here.</w:t>
      </w:r>
    </w:p>
    <w:p w14:paraId="5BCB590D" w14:textId="77777777" w:rsidR="005B14D6" w:rsidRDefault="005B14D6" w:rsidP="005B14D6"/>
    <w:p w14:paraId="4CF9C277" w14:textId="77777777" w:rsidR="00C140AC" w:rsidRDefault="00C140AC" w:rsidP="00C140AC">
      <w:pPr>
        <w:pStyle w:val="ListParagraph"/>
      </w:pPr>
    </w:p>
    <w:p w14:paraId="26AC3395" w14:textId="0EF058F5" w:rsidR="00EB30DF" w:rsidRDefault="00EB30DF" w:rsidP="00EB30DF">
      <w:pPr>
        <w:pStyle w:val="ListParagraph"/>
        <w:numPr>
          <w:ilvl w:val="0"/>
          <w:numId w:val="1"/>
        </w:numPr>
      </w:pPr>
      <w:r>
        <w:t>Using the j table as output get the m</w:t>
      </w:r>
      <w:r>
        <w:t>ax</w:t>
      </w:r>
      <w:r>
        <w:t xml:space="preserve"> city population (should only display one city</w:t>
      </w:r>
      <w:r w:rsidR="00DC2863">
        <w:t xml:space="preserve"> </w:t>
      </w:r>
      <w:r w:rsidR="00DC2863">
        <w:t>on the j table</w:t>
      </w:r>
      <w:r>
        <w:t>)</w:t>
      </w:r>
    </w:p>
    <w:p w14:paraId="23B25DD5" w14:textId="7C3E387A" w:rsidR="00EB30DF" w:rsidRDefault="00EB30DF" w:rsidP="00EB30DF">
      <w:pPr>
        <w:pStyle w:val="ListParagraph"/>
      </w:pPr>
    </w:p>
    <w:p w14:paraId="7A09AD7B" w14:textId="60514FFA" w:rsidR="005B14D6" w:rsidRDefault="005B14D6" w:rsidP="00EB30DF">
      <w:pPr>
        <w:pStyle w:val="ListParagraph"/>
      </w:pPr>
    </w:p>
    <w:p w14:paraId="0ECD212B" w14:textId="7BA38013" w:rsidR="005B14D6" w:rsidRPr="005619C3" w:rsidRDefault="005B14D6" w:rsidP="005B14D6">
      <w:pPr>
        <w:jc w:val="center"/>
        <w:rPr>
          <w:b/>
          <w:color w:val="FF0000"/>
        </w:rPr>
      </w:pPr>
      <w:r w:rsidRPr="005619C3">
        <w:rPr>
          <w:b/>
          <w:color w:val="FF0000"/>
        </w:rPr>
        <w:t>#</w:t>
      </w:r>
      <w:r>
        <w:rPr>
          <w:b/>
          <w:color w:val="FF0000"/>
        </w:rPr>
        <w:t>6</w:t>
      </w:r>
      <w:r>
        <w:rPr>
          <w:b/>
          <w:color w:val="FF0000"/>
        </w:rPr>
        <w:t xml:space="preserve"> </w:t>
      </w:r>
      <w:r w:rsidRPr="005619C3">
        <w:rPr>
          <w:b/>
          <w:color w:val="FF0000"/>
        </w:rPr>
        <w:t>print screen the output below here.</w:t>
      </w:r>
    </w:p>
    <w:p w14:paraId="2A76133F" w14:textId="4A75476C" w:rsidR="005B14D6" w:rsidRDefault="005B14D6" w:rsidP="00EB30DF">
      <w:pPr>
        <w:pStyle w:val="ListParagraph"/>
      </w:pPr>
    </w:p>
    <w:p w14:paraId="1041D114" w14:textId="47FEB3BF" w:rsidR="005B14D6" w:rsidRDefault="005B14D6" w:rsidP="00EB30DF">
      <w:pPr>
        <w:pStyle w:val="ListParagraph"/>
      </w:pPr>
    </w:p>
    <w:p w14:paraId="11428B2B" w14:textId="6DEC385D" w:rsidR="005B14D6" w:rsidRPr="005B14D6" w:rsidRDefault="005B14D6" w:rsidP="005B14D6">
      <w:pPr>
        <w:pStyle w:val="ListParagraph"/>
        <w:jc w:val="center"/>
        <w:rPr>
          <w:b/>
          <w:color w:val="FF0000"/>
        </w:rPr>
      </w:pPr>
      <w:bookmarkStart w:id="0" w:name="_GoBack"/>
      <w:r w:rsidRPr="005B14D6">
        <w:rPr>
          <w:b/>
          <w:color w:val="FF0000"/>
        </w:rPr>
        <w:t>Submit this document to Module 8 homework</w:t>
      </w:r>
      <w:bookmarkEnd w:id="0"/>
    </w:p>
    <w:sectPr w:rsidR="005B14D6" w:rsidRPr="005B14D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26EA6" w14:textId="77777777" w:rsidR="002114BB" w:rsidRDefault="002114BB" w:rsidP="00250CE0">
      <w:pPr>
        <w:spacing w:after="0" w:line="240" w:lineRule="auto"/>
      </w:pPr>
      <w:r>
        <w:separator/>
      </w:r>
    </w:p>
  </w:endnote>
  <w:endnote w:type="continuationSeparator" w:id="0">
    <w:p w14:paraId="34E61859" w14:textId="77777777" w:rsidR="002114BB" w:rsidRDefault="002114BB" w:rsidP="00250C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5580D" w14:textId="77777777" w:rsidR="002114BB" w:rsidRDefault="002114BB" w:rsidP="00250CE0">
      <w:pPr>
        <w:spacing w:after="0" w:line="240" w:lineRule="auto"/>
      </w:pPr>
      <w:r>
        <w:separator/>
      </w:r>
    </w:p>
  </w:footnote>
  <w:footnote w:type="continuationSeparator" w:id="0">
    <w:p w14:paraId="3DAE599D" w14:textId="77777777" w:rsidR="002114BB" w:rsidRDefault="002114BB" w:rsidP="00250C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32A9C" w14:textId="77777777" w:rsidR="00250CE0" w:rsidRDefault="00250CE0" w:rsidP="00250CE0">
    <w:pPr>
      <w:pStyle w:val="Header"/>
    </w:pPr>
    <w:r>
      <w:t>CMPR113</w:t>
    </w:r>
  </w:p>
  <w:p w14:paraId="76D25B04" w14:textId="3AE077B6" w:rsidR="00250CE0" w:rsidRPr="00250CE0" w:rsidRDefault="00250CE0" w:rsidP="00250CE0">
    <w:pPr>
      <w:pStyle w:val="Header"/>
    </w:pPr>
    <w:r w:rsidRPr="00250CE0">
      <w:t>Module 8 Homework #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A14B4"/>
    <w:multiLevelType w:val="hybridMultilevel"/>
    <w:tmpl w:val="DD406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DQxBrKMzSxMzZR0lIJTi4sz8/NACgxrAYw+/vgsAAAA"/>
  </w:docVars>
  <w:rsids>
    <w:rsidRoot w:val="00662C20"/>
    <w:rsid w:val="002114BB"/>
    <w:rsid w:val="00250CE0"/>
    <w:rsid w:val="005619C3"/>
    <w:rsid w:val="005B14D6"/>
    <w:rsid w:val="00662C20"/>
    <w:rsid w:val="007D32D6"/>
    <w:rsid w:val="00965CB9"/>
    <w:rsid w:val="009B6247"/>
    <w:rsid w:val="009E3DF7"/>
    <w:rsid w:val="00A469F0"/>
    <w:rsid w:val="00C140AC"/>
    <w:rsid w:val="00DC2863"/>
    <w:rsid w:val="00E467D6"/>
    <w:rsid w:val="00EB30DF"/>
    <w:rsid w:val="00F26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C29B9"/>
  <w15:chartTrackingRefBased/>
  <w15:docId w15:val="{BA6C9A10-51E0-43AA-BAA1-54F26BE23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C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CE0"/>
  </w:style>
  <w:style w:type="paragraph" w:styleId="Footer">
    <w:name w:val="footer"/>
    <w:basedOn w:val="Normal"/>
    <w:link w:val="FooterChar"/>
    <w:uiPriority w:val="99"/>
    <w:unhideWhenUsed/>
    <w:rsid w:val="00250C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CE0"/>
  </w:style>
  <w:style w:type="paragraph" w:styleId="ListParagraph">
    <w:name w:val="List Paragraph"/>
    <w:basedOn w:val="Normal"/>
    <w:uiPriority w:val="34"/>
    <w:qFormat/>
    <w:rsid w:val="00A469F0"/>
    <w:pPr>
      <w:ind w:left="720"/>
      <w:contextualSpacing/>
    </w:pPr>
  </w:style>
  <w:style w:type="table" w:styleId="TableGrid">
    <w:name w:val="Table Grid"/>
    <w:basedOn w:val="TableNormal"/>
    <w:uiPriority w:val="39"/>
    <w:rsid w:val="0096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85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A215</cp:lastModifiedBy>
  <cp:revision>10</cp:revision>
  <dcterms:created xsi:type="dcterms:W3CDTF">2022-10-10T21:37:00Z</dcterms:created>
  <dcterms:modified xsi:type="dcterms:W3CDTF">2022-10-11T01:34:00Z</dcterms:modified>
</cp:coreProperties>
</file>